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0DC07" w14:textId="77777777" w:rsidR="00A17D8D" w:rsidRPr="00A17D8D" w:rsidRDefault="00A17D8D" w:rsidP="00D55D2F">
      <w:pPr>
        <w:pStyle w:val="Title"/>
        <w:jc w:val="center"/>
        <w:rPr>
          <w:rFonts w:eastAsia="Times New Roman"/>
          <w:lang w:eastAsia="en-IN"/>
        </w:rPr>
      </w:pPr>
      <w:r w:rsidRPr="00A17D8D">
        <w:rPr>
          <w:rFonts w:eastAsia="Times New Roman"/>
          <w:lang w:eastAsia="en-IN"/>
        </w:rPr>
        <w:t>PyTorch Neural Network Classification</w:t>
      </w:r>
    </w:p>
    <w:p w14:paraId="712AF567" w14:textId="77777777" w:rsidR="000D4110" w:rsidRDefault="000D4110"/>
    <w:p w14:paraId="11E94B8B" w14:textId="6431BD2D" w:rsidR="006D1FF3" w:rsidRDefault="006D1FF3" w:rsidP="00CD21DA">
      <w:pPr>
        <w:pStyle w:val="Heading1"/>
      </w:pPr>
      <w:r w:rsidRPr="00CD21DA">
        <w:rPr>
          <w:highlight w:val="magenta"/>
        </w:rPr>
        <w:t>What is a classification problem?</w:t>
      </w:r>
    </w:p>
    <w:p w14:paraId="44F32B16" w14:textId="0AAB58FC" w:rsidR="006D1FF3" w:rsidRDefault="006C1EF4">
      <w:pPr>
        <w:rPr>
          <w:rFonts w:ascii="Roboto" w:hAnsi="Roboto"/>
          <w:sz w:val="26"/>
          <w:szCs w:val="26"/>
          <w:shd w:val="clear" w:color="auto" w:fill="FFFFFF"/>
        </w:rPr>
      </w:pPr>
      <w:r>
        <w:rPr>
          <w:rFonts w:ascii="Roboto" w:hAnsi="Roboto"/>
          <w:sz w:val="26"/>
          <w:szCs w:val="26"/>
          <w:shd w:val="clear" w:color="auto" w:fill="FFFFFF"/>
        </w:rPr>
        <w:t>A </w:t>
      </w:r>
      <w:hyperlink r:id="rId5" w:history="1">
        <w:r>
          <w:rPr>
            <w:rStyle w:val="Hyperlink"/>
            <w:rFonts w:ascii="Roboto" w:hAnsi="Roboto"/>
            <w:color w:val="106BA3"/>
            <w:sz w:val="26"/>
            <w:szCs w:val="26"/>
            <w:shd w:val="clear" w:color="auto" w:fill="FFFFFF"/>
          </w:rPr>
          <w:t>classification problem</w:t>
        </w:r>
      </w:hyperlink>
      <w:r>
        <w:rPr>
          <w:rFonts w:ascii="Roboto" w:hAnsi="Roboto"/>
          <w:sz w:val="26"/>
          <w:szCs w:val="26"/>
          <w:shd w:val="clear" w:color="auto" w:fill="FFFFFF"/>
        </w:rPr>
        <w:t> involves predicting whether something is one thing or another.</w:t>
      </w:r>
    </w:p>
    <w:p w14:paraId="38014958" w14:textId="77777777" w:rsidR="00850B85" w:rsidRDefault="00850B85">
      <w:pPr>
        <w:rPr>
          <w:rFonts w:ascii="Roboto" w:hAnsi="Roboto"/>
          <w:sz w:val="26"/>
          <w:szCs w:val="26"/>
          <w:shd w:val="clear" w:color="auto" w:fill="FFFFFF"/>
        </w:rPr>
      </w:pPr>
    </w:p>
    <w:tbl>
      <w:tblPr>
        <w:tblW w:w="15540" w:type="dxa"/>
        <w:tblInd w:w="-3" w:type="dxa"/>
        <w:tblLook w:val="04A0" w:firstRow="1" w:lastRow="0" w:firstColumn="1" w:lastColumn="0" w:noHBand="0" w:noVBand="1"/>
      </w:tblPr>
      <w:tblGrid>
        <w:gridCol w:w="2260"/>
        <w:gridCol w:w="4060"/>
        <w:gridCol w:w="9220"/>
      </w:tblGrid>
      <w:tr w:rsidR="00850B85" w:rsidRPr="00850B85" w14:paraId="51EF1936" w14:textId="77777777" w:rsidTr="00850B85">
        <w:trPr>
          <w:trHeight w:val="300"/>
        </w:trPr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EA9DB"/>
            <w:noWrap/>
            <w:vAlign w:val="center"/>
            <w:hideMark/>
          </w:tcPr>
          <w:p w14:paraId="66372F29" w14:textId="77777777" w:rsidR="00850B85" w:rsidRPr="00850B85" w:rsidRDefault="00850B85" w:rsidP="00850B8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Problem type</w:t>
            </w:r>
          </w:p>
        </w:tc>
        <w:tc>
          <w:tcPr>
            <w:tcW w:w="4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EA9DB"/>
            <w:noWrap/>
            <w:vAlign w:val="center"/>
            <w:hideMark/>
          </w:tcPr>
          <w:p w14:paraId="6E19225D" w14:textId="77777777" w:rsidR="00850B85" w:rsidRPr="00850B85" w:rsidRDefault="00850B85" w:rsidP="00850B8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What is it?</w:t>
            </w:r>
          </w:p>
        </w:tc>
        <w:tc>
          <w:tcPr>
            <w:tcW w:w="9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EA9DB"/>
            <w:noWrap/>
            <w:vAlign w:val="center"/>
            <w:hideMark/>
          </w:tcPr>
          <w:p w14:paraId="55484E42" w14:textId="77777777" w:rsidR="00850B85" w:rsidRPr="00850B85" w:rsidRDefault="00850B85" w:rsidP="00850B8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Example</w:t>
            </w:r>
          </w:p>
        </w:tc>
      </w:tr>
      <w:tr w:rsidR="00850B85" w:rsidRPr="00850B85" w14:paraId="0D5925E6" w14:textId="77777777" w:rsidTr="00850B85">
        <w:trPr>
          <w:trHeight w:val="300"/>
        </w:trPr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CA70149" w14:textId="77777777" w:rsidR="00850B85" w:rsidRPr="00850B85" w:rsidRDefault="00850B85" w:rsidP="00850B8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Binary classification</w:t>
            </w:r>
          </w:p>
        </w:tc>
        <w:tc>
          <w:tcPr>
            <w:tcW w:w="4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DE9311A" w14:textId="77777777" w:rsidR="00850B85" w:rsidRPr="00850B85" w:rsidRDefault="00850B85" w:rsidP="00850B85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arget can be one of two options, e.g. yes or no</w:t>
            </w:r>
          </w:p>
        </w:tc>
        <w:tc>
          <w:tcPr>
            <w:tcW w:w="9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60D7548" w14:textId="77777777" w:rsidR="00850B85" w:rsidRPr="00850B85" w:rsidRDefault="00850B85" w:rsidP="00850B85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Predict whether or not someone has heart disease based on their health parameters.</w:t>
            </w:r>
          </w:p>
        </w:tc>
      </w:tr>
      <w:tr w:rsidR="00850B85" w:rsidRPr="00850B85" w14:paraId="3AE8344F" w14:textId="77777777" w:rsidTr="00850B85">
        <w:trPr>
          <w:trHeight w:val="300"/>
        </w:trPr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00F9AC2" w14:textId="77777777" w:rsidR="00850B85" w:rsidRPr="00850B85" w:rsidRDefault="00850B85" w:rsidP="00850B8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Multi-class classification</w:t>
            </w:r>
          </w:p>
        </w:tc>
        <w:tc>
          <w:tcPr>
            <w:tcW w:w="4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1B0D2C6" w14:textId="77777777" w:rsidR="00850B85" w:rsidRPr="00850B85" w:rsidRDefault="00850B85" w:rsidP="00850B85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arget can be one of more than two options</w:t>
            </w:r>
          </w:p>
        </w:tc>
        <w:tc>
          <w:tcPr>
            <w:tcW w:w="9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92EF03" w14:textId="77777777" w:rsidR="00850B85" w:rsidRPr="00850B85" w:rsidRDefault="00850B85" w:rsidP="00850B85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Decide whether a photo of is of food, a person or a dog.</w:t>
            </w:r>
          </w:p>
        </w:tc>
      </w:tr>
      <w:tr w:rsidR="00850B85" w:rsidRPr="00850B85" w14:paraId="6C56D63D" w14:textId="77777777" w:rsidTr="00850B85">
        <w:trPr>
          <w:trHeight w:val="300"/>
        </w:trPr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92B9BF4" w14:textId="77777777" w:rsidR="00850B85" w:rsidRPr="00850B85" w:rsidRDefault="00850B85" w:rsidP="00850B8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Multi-label classification</w:t>
            </w:r>
          </w:p>
        </w:tc>
        <w:tc>
          <w:tcPr>
            <w:tcW w:w="4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90AD701" w14:textId="77777777" w:rsidR="00850B85" w:rsidRPr="00850B85" w:rsidRDefault="00850B85" w:rsidP="00850B85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arget can be assigned more than one option</w:t>
            </w:r>
          </w:p>
        </w:tc>
        <w:tc>
          <w:tcPr>
            <w:tcW w:w="9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FE7027A" w14:textId="77777777" w:rsidR="00850B85" w:rsidRPr="00850B85" w:rsidRDefault="00850B85" w:rsidP="00850B85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Predict what categories should be assigned to a Wikipedia article (e.g. mathematics, science &amp; philosohpy).</w:t>
            </w:r>
          </w:p>
        </w:tc>
      </w:tr>
    </w:tbl>
    <w:p w14:paraId="32E45820" w14:textId="77777777" w:rsidR="00850B85" w:rsidRDefault="00850B85"/>
    <w:p w14:paraId="6BB6636A" w14:textId="12690E96" w:rsidR="00205A15" w:rsidRDefault="00205A15" w:rsidP="00205A15">
      <w:pPr>
        <w:pStyle w:val="Heading1"/>
        <w:rPr>
          <w:highlight w:val="magenta"/>
        </w:rPr>
      </w:pPr>
      <w:r w:rsidRPr="00205A15">
        <w:rPr>
          <w:highlight w:val="magenta"/>
        </w:rPr>
        <w:t>What we are going to cover</w:t>
      </w:r>
    </w:p>
    <w:tbl>
      <w:tblPr>
        <w:tblW w:w="17660" w:type="dxa"/>
        <w:tblInd w:w="-3" w:type="dxa"/>
        <w:tblLook w:val="04A0" w:firstRow="1" w:lastRow="0" w:firstColumn="1" w:lastColumn="0" w:noHBand="0" w:noVBand="1"/>
      </w:tblPr>
      <w:tblGrid>
        <w:gridCol w:w="5020"/>
        <w:gridCol w:w="12640"/>
      </w:tblGrid>
      <w:tr w:rsidR="00E36987" w:rsidRPr="00E36987" w14:paraId="14B45A3A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EA9DB"/>
            <w:noWrap/>
            <w:vAlign w:val="center"/>
            <w:hideMark/>
          </w:tcPr>
          <w:p w14:paraId="7AAE92B6" w14:textId="77777777" w:rsidR="00E36987" w:rsidRPr="00E36987" w:rsidRDefault="00E36987" w:rsidP="00E3698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opic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EA9DB"/>
            <w:noWrap/>
            <w:vAlign w:val="center"/>
            <w:hideMark/>
          </w:tcPr>
          <w:p w14:paraId="163F47DB" w14:textId="77777777" w:rsidR="00E36987" w:rsidRPr="00E36987" w:rsidRDefault="00E36987" w:rsidP="00E3698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Contents</w:t>
            </w:r>
          </w:p>
        </w:tc>
      </w:tr>
      <w:tr w:rsidR="00E36987" w:rsidRPr="00E36987" w14:paraId="402F6F5A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5F6295A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0. Architecture of a classification neural network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F9D4A12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Neural networks can come in almost any shape or size, but they typically follow a similar floor plan.</w:t>
            </w:r>
          </w:p>
        </w:tc>
      </w:tr>
      <w:tr w:rsidR="00E36987" w:rsidRPr="00E36987" w14:paraId="56293E48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6CFAF3A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1. Getting binary classification data ready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82349E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Data can be almost anything but to get started we're going to create a simple binary classification dataset.</w:t>
            </w:r>
          </w:p>
        </w:tc>
      </w:tr>
      <w:tr w:rsidR="00E36987" w:rsidRPr="00E36987" w14:paraId="652F0221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747226E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2. Building a PyTorch classification model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F009A5F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Here we'll create a model to learn patterns in the data, we'll also choose a </w:t>
            </w: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loss function</w:t>
            </w: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, </w:t>
            </w: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optimizer</w:t>
            </w: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 and build a </w:t>
            </w: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raining loop</w:t>
            </w: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 specific to classification.</w:t>
            </w:r>
          </w:p>
        </w:tc>
      </w:tr>
      <w:tr w:rsidR="00E36987" w:rsidRPr="00E36987" w14:paraId="170EB488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71A11A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3. Fitting the model to data (training)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D3E389D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We've got data and a model, now let's let the model (try to) find patterns in the (</w:t>
            </w: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raining</w:t>
            </w: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) data.</w:t>
            </w:r>
          </w:p>
        </w:tc>
      </w:tr>
      <w:tr w:rsidR="00E36987" w:rsidRPr="00E36987" w14:paraId="6B3BAC36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30828D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4. Making predictions and evaluating a model (inference)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20D1718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Our model's found patterns in the data, let's compare its findings to the actual (</w:t>
            </w: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esting</w:t>
            </w: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) data.</w:t>
            </w:r>
          </w:p>
        </w:tc>
      </w:tr>
      <w:tr w:rsidR="00E36987" w:rsidRPr="00E36987" w14:paraId="0C286D1C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B4A922B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5. Improving a model (from a model perspective)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6D673E2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We've trained an evaluated a model but it's not working, let's try a few things to improve it.</w:t>
            </w:r>
          </w:p>
        </w:tc>
      </w:tr>
      <w:tr w:rsidR="00E36987" w:rsidRPr="00E36987" w14:paraId="11D46E0D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5EE9402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6. Non-linearity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CB0B31F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o far our model has only had the ability to model straight lines, what about non-linear (non-straight) lines?</w:t>
            </w:r>
          </w:p>
        </w:tc>
      </w:tr>
      <w:tr w:rsidR="00E36987" w:rsidRPr="00E36987" w14:paraId="54D59905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D8EAEA2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7. Replicating non-linear functions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5CE4264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We used </w:t>
            </w: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non-linear functions</w:t>
            </w: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 to help model non-linear data, but what do these look like?</w:t>
            </w:r>
          </w:p>
        </w:tc>
      </w:tr>
      <w:tr w:rsidR="00E36987" w:rsidRPr="00E36987" w14:paraId="25064F35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15C327B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8. Putting it all together with multi-class classification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9094E1B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Let's put everything we've done so far for binary classification together with a multi-class classification problem.</w:t>
            </w:r>
          </w:p>
        </w:tc>
      </w:tr>
    </w:tbl>
    <w:p w14:paraId="62223CEC" w14:textId="16674670" w:rsidR="00032C73" w:rsidRDefault="00032C73" w:rsidP="0085762B">
      <w:pPr>
        <w:pStyle w:val="Heading1"/>
        <w:rPr>
          <w:b w:val="0"/>
          <w:bCs w:val="0"/>
          <w:sz w:val="28"/>
          <w:szCs w:val="28"/>
        </w:rPr>
      </w:pPr>
      <w:r w:rsidRPr="00032C73">
        <w:rPr>
          <w:b w:val="0"/>
          <w:bCs w:val="0"/>
          <w:sz w:val="28"/>
          <w:szCs w:val="28"/>
        </w:rPr>
        <w:t>Technologies / libraries used for this session</w:t>
      </w:r>
      <w:r>
        <w:rPr>
          <w:b w:val="0"/>
          <w:bCs w:val="0"/>
          <w:sz w:val="28"/>
          <w:szCs w:val="28"/>
        </w:rPr>
        <w:t>:</w:t>
      </w:r>
    </w:p>
    <w:p w14:paraId="65065E27" w14:textId="2A7FC0AE" w:rsidR="00032C73" w:rsidRDefault="00032C73" w:rsidP="0085762B">
      <w:pPr>
        <w:pStyle w:val="Heading1"/>
        <w:rPr>
          <w:b w:val="0"/>
          <w:bCs w:val="0"/>
          <w:sz w:val="28"/>
          <w:szCs w:val="28"/>
        </w:rPr>
      </w:pPr>
      <w:r>
        <w:rPr>
          <w:b w:val="0"/>
          <w:bCs w:val="0"/>
          <w:sz w:val="28"/>
          <w:szCs w:val="28"/>
        </w:rPr>
        <w:t xml:space="preserve">1) pandas </w:t>
      </w:r>
      <w:r w:rsidRPr="00032C73">
        <w:rPr>
          <w:b w:val="0"/>
          <w:bCs w:val="0"/>
          <w:sz w:val="28"/>
          <w:szCs w:val="28"/>
        </w:rPr>
        <w:sym w:font="Wingdings" w:char="F0E0"/>
      </w:r>
      <w:r>
        <w:rPr>
          <w:b w:val="0"/>
          <w:bCs w:val="0"/>
          <w:sz w:val="28"/>
          <w:szCs w:val="28"/>
        </w:rPr>
        <w:t xml:space="preserve"> for transforming raw data into data frames</w:t>
      </w:r>
    </w:p>
    <w:p w14:paraId="75F7C821" w14:textId="41C7747A" w:rsidR="007F3625" w:rsidRDefault="007F3625" w:rsidP="0085762B">
      <w:pPr>
        <w:pStyle w:val="Heading1"/>
        <w:rPr>
          <w:b w:val="0"/>
          <w:bCs w:val="0"/>
          <w:sz w:val="28"/>
          <w:szCs w:val="28"/>
        </w:rPr>
      </w:pPr>
      <w:r>
        <w:rPr>
          <w:b w:val="0"/>
          <w:bCs w:val="0"/>
          <w:sz w:val="28"/>
          <w:szCs w:val="28"/>
        </w:rPr>
        <w:t xml:space="preserve">2) scikit learn </w:t>
      </w:r>
      <w:r w:rsidRPr="007F3625">
        <w:rPr>
          <w:b w:val="0"/>
          <w:bCs w:val="0"/>
          <w:sz w:val="28"/>
          <w:szCs w:val="28"/>
        </w:rPr>
        <w:sym w:font="Wingdings" w:char="F0E0"/>
      </w:r>
      <w:r>
        <w:rPr>
          <w:b w:val="0"/>
          <w:bCs w:val="0"/>
          <w:sz w:val="28"/>
          <w:szCs w:val="28"/>
        </w:rPr>
        <w:t xml:space="preserve"> sklearn </w:t>
      </w:r>
      <w:r w:rsidRPr="007F3625">
        <w:rPr>
          <w:b w:val="0"/>
          <w:bCs w:val="0"/>
          <w:sz w:val="28"/>
          <w:szCs w:val="28"/>
        </w:rPr>
        <w:sym w:font="Wingdings" w:char="F0E0"/>
      </w:r>
      <w:r>
        <w:rPr>
          <w:b w:val="0"/>
          <w:bCs w:val="0"/>
          <w:sz w:val="28"/>
          <w:szCs w:val="28"/>
        </w:rPr>
        <w:t xml:space="preserve">  to get some sample public data and also for data </w:t>
      </w:r>
      <w:r w:rsidR="00FD11C7">
        <w:rPr>
          <w:b w:val="0"/>
          <w:bCs w:val="0"/>
          <w:sz w:val="28"/>
          <w:szCs w:val="28"/>
        </w:rPr>
        <w:t>visualization</w:t>
      </w:r>
      <w:r w:rsidR="000734BC">
        <w:rPr>
          <w:b w:val="0"/>
          <w:bCs w:val="0"/>
          <w:sz w:val="28"/>
          <w:szCs w:val="28"/>
        </w:rPr>
        <w:t xml:space="preserve"> , also for splitting data into training and testing data sets</w:t>
      </w:r>
    </w:p>
    <w:p w14:paraId="4DCB3959" w14:textId="6BFA6244" w:rsidR="00FD11C7" w:rsidRDefault="00FD11C7" w:rsidP="0085762B">
      <w:pPr>
        <w:pStyle w:val="Heading1"/>
        <w:rPr>
          <w:b w:val="0"/>
          <w:bCs w:val="0"/>
          <w:sz w:val="28"/>
          <w:szCs w:val="28"/>
        </w:rPr>
      </w:pPr>
      <w:r>
        <w:rPr>
          <w:b w:val="0"/>
          <w:bCs w:val="0"/>
          <w:sz w:val="28"/>
          <w:szCs w:val="28"/>
        </w:rPr>
        <w:t>3)</w:t>
      </w:r>
      <w:r w:rsidR="00544580">
        <w:rPr>
          <w:b w:val="0"/>
          <w:bCs w:val="0"/>
          <w:sz w:val="28"/>
          <w:szCs w:val="28"/>
        </w:rPr>
        <w:t xml:space="preserve"> matplotlib </w:t>
      </w:r>
      <w:r w:rsidR="00544580" w:rsidRPr="00544580">
        <w:rPr>
          <w:b w:val="0"/>
          <w:bCs w:val="0"/>
          <w:sz w:val="28"/>
          <w:szCs w:val="28"/>
        </w:rPr>
        <w:sym w:font="Wingdings" w:char="F0E0"/>
      </w:r>
      <w:r w:rsidR="00544580">
        <w:rPr>
          <w:b w:val="0"/>
          <w:bCs w:val="0"/>
          <w:sz w:val="28"/>
          <w:szCs w:val="28"/>
        </w:rPr>
        <w:t xml:space="preserve"> for plotting data graphically and data scattering</w:t>
      </w:r>
    </w:p>
    <w:p w14:paraId="711A7A36" w14:textId="04A1C258" w:rsidR="007021A1" w:rsidRPr="00032C73" w:rsidRDefault="007021A1" w:rsidP="0085762B">
      <w:pPr>
        <w:pStyle w:val="Heading1"/>
        <w:rPr>
          <w:b w:val="0"/>
          <w:bCs w:val="0"/>
          <w:sz w:val="28"/>
          <w:szCs w:val="28"/>
        </w:rPr>
      </w:pPr>
      <w:r>
        <w:rPr>
          <w:b w:val="0"/>
          <w:bCs w:val="0"/>
          <w:sz w:val="28"/>
          <w:szCs w:val="28"/>
        </w:rPr>
        <w:t xml:space="preserve">4) torch </w:t>
      </w:r>
      <w:r w:rsidRPr="007021A1">
        <w:rPr>
          <w:b w:val="0"/>
          <w:bCs w:val="0"/>
          <w:sz w:val="28"/>
          <w:szCs w:val="28"/>
        </w:rPr>
        <w:sym w:font="Wingdings" w:char="F0E0"/>
      </w:r>
      <w:r>
        <w:rPr>
          <w:b w:val="0"/>
          <w:bCs w:val="0"/>
          <w:sz w:val="28"/>
          <w:szCs w:val="28"/>
        </w:rPr>
        <w:t xml:space="preserve"> </w:t>
      </w:r>
      <w:r w:rsidR="00AA0F63">
        <w:rPr>
          <w:b w:val="0"/>
          <w:bCs w:val="0"/>
          <w:sz w:val="28"/>
          <w:szCs w:val="28"/>
        </w:rPr>
        <w:t>tensors</w:t>
      </w:r>
      <w:r w:rsidR="00A4612D">
        <w:rPr>
          <w:b w:val="0"/>
          <w:bCs w:val="0"/>
          <w:sz w:val="28"/>
          <w:szCs w:val="28"/>
        </w:rPr>
        <w:t xml:space="preserve"> creation</w:t>
      </w:r>
      <w:r w:rsidR="00AA0F63">
        <w:rPr>
          <w:b w:val="0"/>
          <w:bCs w:val="0"/>
          <w:sz w:val="28"/>
          <w:szCs w:val="28"/>
        </w:rPr>
        <w:t xml:space="preserve"> and </w:t>
      </w:r>
      <w:r>
        <w:rPr>
          <w:b w:val="0"/>
          <w:bCs w:val="0"/>
          <w:sz w:val="28"/>
          <w:szCs w:val="28"/>
        </w:rPr>
        <w:t>neural network</w:t>
      </w:r>
      <w:r w:rsidR="00AA0F63">
        <w:rPr>
          <w:b w:val="0"/>
          <w:bCs w:val="0"/>
          <w:sz w:val="28"/>
          <w:szCs w:val="28"/>
        </w:rPr>
        <w:t xml:space="preserve"> classes</w:t>
      </w:r>
      <w:r>
        <w:rPr>
          <w:b w:val="0"/>
          <w:bCs w:val="0"/>
          <w:sz w:val="28"/>
          <w:szCs w:val="28"/>
        </w:rPr>
        <w:t xml:space="preserve"> for creating layered neural networks</w:t>
      </w:r>
    </w:p>
    <w:p w14:paraId="3C42C176" w14:textId="77777777" w:rsidR="00032C73" w:rsidRDefault="00032C73" w:rsidP="0085762B">
      <w:pPr>
        <w:pStyle w:val="Heading1"/>
        <w:rPr>
          <w:highlight w:val="magenta"/>
        </w:rPr>
      </w:pPr>
    </w:p>
    <w:p w14:paraId="1F7A43BE" w14:textId="773F9DD8" w:rsidR="0085762B" w:rsidRPr="0085762B" w:rsidRDefault="00100642" w:rsidP="0085762B">
      <w:pPr>
        <w:pStyle w:val="Heading1"/>
        <w:rPr>
          <w:highlight w:val="magenta"/>
        </w:rPr>
      </w:pPr>
      <w:r>
        <w:rPr>
          <w:highlight w:val="magenta"/>
        </w:rPr>
        <w:t>0</w:t>
      </w:r>
      <w:r w:rsidR="00D156D3">
        <w:rPr>
          <w:highlight w:val="magenta"/>
        </w:rPr>
        <w:t xml:space="preserve">. </w:t>
      </w:r>
      <w:r w:rsidR="0085762B" w:rsidRPr="0085762B">
        <w:rPr>
          <w:highlight w:val="magenta"/>
        </w:rPr>
        <w:t>Architecture of a classification neural network</w:t>
      </w:r>
    </w:p>
    <w:tbl>
      <w:tblPr>
        <w:tblW w:w="17180" w:type="dxa"/>
        <w:tblInd w:w="-3" w:type="dxa"/>
        <w:tblLook w:val="04A0" w:firstRow="1" w:lastRow="0" w:firstColumn="1" w:lastColumn="0" w:noHBand="0" w:noVBand="1"/>
      </w:tblPr>
      <w:tblGrid>
        <w:gridCol w:w="2860"/>
        <w:gridCol w:w="9160"/>
        <w:gridCol w:w="5160"/>
      </w:tblGrid>
      <w:tr w:rsidR="000245A6" w:rsidRPr="000245A6" w14:paraId="100A29DE" w14:textId="77777777" w:rsidTr="000245A6">
        <w:trPr>
          <w:trHeight w:val="300"/>
        </w:trPr>
        <w:tc>
          <w:tcPr>
            <w:tcW w:w="286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000000" w:fill="8EA9DB"/>
            <w:noWrap/>
            <w:vAlign w:val="center"/>
            <w:hideMark/>
          </w:tcPr>
          <w:p w14:paraId="16506F71" w14:textId="77777777" w:rsidR="000245A6" w:rsidRPr="000245A6" w:rsidRDefault="000245A6" w:rsidP="000245A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Hyperparameter</w:t>
            </w:r>
          </w:p>
        </w:tc>
        <w:tc>
          <w:tcPr>
            <w:tcW w:w="91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000000" w:fill="8EA9DB"/>
            <w:noWrap/>
            <w:vAlign w:val="center"/>
            <w:hideMark/>
          </w:tcPr>
          <w:p w14:paraId="26D00809" w14:textId="77777777" w:rsidR="000245A6" w:rsidRPr="000245A6" w:rsidRDefault="000245A6" w:rsidP="000245A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Binary Classification</w:t>
            </w:r>
          </w:p>
        </w:tc>
        <w:tc>
          <w:tcPr>
            <w:tcW w:w="51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000000" w:fill="8EA9DB"/>
            <w:noWrap/>
            <w:vAlign w:val="center"/>
            <w:hideMark/>
          </w:tcPr>
          <w:p w14:paraId="15D10DC6" w14:textId="77777777" w:rsidR="000245A6" w:rsidRPr="000245A6" w:rsidRDefault="000245A6" w:rsidP="000245A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Multiclass classification</w:t>
            </w:r>
          </w:p>
        </w:tc>
      </w:tr>
      <w:tr w:rsidR="000245A6" w:rsidRPr="000245A6" w14:paraId="51CDD865" w14:textId="77777777" w:rsidTr="000245A6">
        <w:trPr>
          <w:trHeight w:val="30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0F4E151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Input layer shape</w:t>
            </w: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 (</w:t>
            </w:r>
            <w:r w:rsidRPr="000245A6">
              <w:rPr>
                <w:rFonts w:ascii="Arial Unicode MS" w:eastAsia="Times New Roman" w:hAnsi="Arial Unicode MS" w:cs="Arial"/>
                <w:color w:val="212121"/>
                <w:kern w:val="0"/>
                <w:sz w:val="16"/>
                <w:szCs w:val="16"/>
                <w:lang w:eastAsia="en-IN"/>
                <w14:ligatures w14:val="none"/>
              </w:rPr>
              <w:t>in_features</w:t>
            </w: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)</w:t>
            </w:r>
          </w:p>
        </w:tc>
        <w:tc>
          <w:tcPr>
            <w:tcW w:w="9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D74DF0D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ame as number of features (e.g. 5 for age, sex, height, weight, smoking status in heart disease prediction)</w:t>
            </w:r>
          </w:p>
        </w:tc>
        <w:tc>
          <w:tcPr>
            <w:tcW w:w="5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79DF508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ame as binary classification</w:t>
            </w:r>
          </w:p>
        </w:tc>
      </w:tr>
      <w:tr w:rsidR="000245A6" w:rsidRPr="000245A6" w14:paraId="611E61E8" w14:textId="77777777" w:rsidTr="000245A6">
        <w:trPr>
          <w:trHeight w:val="30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0F38623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Hidden layer(s)</w:t>
            </w:r>
          </w:p>
        </w:tc>
        <w:tc>
          <w:tcPr>
            <w:tcW w:w="9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96DD8AF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Problem specific, minimum = 1, maximum = unlimited</w:t>
            </w:r>
          </w:p>
        </w:tc>
        <w:tc>
          <w:tcPr>
            <w:tcW w:w="5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61EA7F7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ame as binary classification</w:t>
            </w:r>
          </w:p>
        </w:tc>
      </w:tr>
      <w:tr w:rsidR="000245A6" w:rsidRPr="000245A6" w14:paraId="6242717D" w14:textId="77777777" w:rsidTr="000245A6">
        <w:trPr>
          <w:trHeight w:val="30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59EDD71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Neurons per hidden layer</w:t>
            </w:r>
          </w:p>
        </w:tc>
        <w:tc>
          <w:tcPr>
            <w:tcW w:w="9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AA221ED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Problem specific, generally 10 to 512</w:t>
            </w:r>
          </w:p>
        </w:tc>
        <w:tc>
          <w:tcPr>
            <w:tcW w:w="5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8FC4DD3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ame as binary classification</w:t>
            </w:r>
          </w:p>
        </w:tc>
      </w:tr>
      <w:tr w:rsidR="000245A6" w:rsidRPr="000245A6" w14:paraId="52FCA890" w14:textId="77777777" w:rsidTr="000245A6">
        <w:trPr>
          <w:trHeight w:val="30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08C072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Output layer shape</w:t>
            </w: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 (</w:t>
            </w:r>
            <w:r w:rsidRPr="000245A6">
              <w:rPr>
                <w:rFonts w:ascii="Arial Unicode MS" w:eastAsia="Times New Roman" w:hAnsi="Arial Unicode MS" w:cs="Arial"/>
                <w:color w:val="212121"/>
                <w:kern w:val="0"/>
                <w:sz w:val="16"/>
                <w:szCs w:val="16"/>
                <w:lang w:eastAsia="en-IN"/>
                <w14:ligatures w14:val="none"/>
              </w:rPr>
              <w:t>out_features</w:t>
            </w: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)</w:t>
            </w:r>
          </w:p>
        </w:tc>
        <w:tc>
          <w:tcPr>
            <w:tcW w:w="9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CCBAECE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1 (one class or the other)</w:t>
            </w:r>
          </w:p>
        </w:tc>
        <w:tc>
          <w:tcPr>
            <w:tcW w:w="5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CFDE310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1 per class (e.g. 3 for food, person or dog photo)</w:t>
            </w:r>
          </w:p>
        </w:tc>
      </w:tr>
      <w:tr w:rsidR="000245A6" w:rsidRPr="000245A6" w14:paraId="006474AC" w14:textId="77777777" w:rsidTr="000245A6">
        <w:trPr>
          <w:trHeight w:val="30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1DB8EA7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Hidden layer activation</w:t>
            </w:r>
          </w:p>
        </w:tc>
        <w:tc>
          <w:tcPr>
            <w:tcW w:w="9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EFC7D8D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Usually ReLU (rectified linear unit) but can be many others</w:t>
            </w:r>
          </w:p>
        </w:tc>
        <w:tc>
          <w:tcPr>
            <w:tcW w:w="5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695EBE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ame as binary classification</w:t>
            </w:r>
          </w:p>
        </w:tc>
      </w:tr>
      <w:tr w:rsidR="000245A6" w:rsidRPr="000245A6" w14:paraId="3014B0A1" w14:textId="77777777" w:rsidTr="000245A6">
        <w:trPr>
          <w:trHeight w:val="30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8DC8F33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Output activation</w:t>
            </w:r>
          </w:p>
        </w:tc>
        <w:tc>
          <w:tcPr>
            <w:tcW w:w="9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06E7185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igmoid (torch.sigmoid in PyTorch)</w:t>
            </w:r>
          </w:p>
        </w:tc>
        <w:tc>
          <w:tcPr>
            <w:tcW w:w="5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05C2F3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oftmax (torch.softmax in PyTorch)</w:t>
            </w:r>
          </w:p>
        </w:tc>
      </w:tr>
      <w:tr w:rsidR="000245A6" w:rsidRPr="000245A6" w14:paraId="336A28C6" w14:textId="77777777" w:rsidTr="000245A6">
        <w:trPr>
          <w:trHeight w:val="30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4C8EDDA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Loss function</w:t>
            </w:r>
          </w:p>
        </w:tc>
        <w:tc>
          <w:tcPr>
            <w:tcW w:w="9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B59841C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Binary crossentropy (torch.nn.BCELoss in PyTorch)</w:t>
            </w:r>
          </w:p>
        </w:tc>
        <w:tc>
          <w:tcPr>
            <w:tcW w:w="5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42DFDB0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hyperlink r:id="rId6" w:tgtFrame="_blank" w:history="1">
              <w:r w:rsidRPr="000245A6">
                <w:rPr>
                  <w:rFonts w:ascii="Arial" w:eastAsia="Times New Roman" w:hAnsi="Arial" w:cs="Arial"/>
                  <w:color w:val="212121"/>
                  <w:kern w:val="0"/>
                  <w:sz w:val="18"/>
                  <w:szCs w:val="18"/>
                  <w:lang w:eastAsia="en-IN"/>
                  <w14:ligatures w14:val="none"/>
                </w:rPr>
                <w:t>Cross entropy (torch.nn.CrossEntropyLoss in PyTorch)</w:t>
              </w:r>
            </w:hyperlink>
          </w:p>
        </w:tc>
      </w:tr>
      <w:tr w:rsidR="000245A6" w:rsidRPr="000245A6" w14:paraId="449C11AF" w14:textId="77777777" w:rsidTr="000245A6">
        <w:trPr>
          <w:trHeight w:val="30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AAAF39F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Optimizer</w:t>
            </w:r>
          </w:p>
        </w:tc>
        <w:tc>
          <w:tcPr>
            <w:tcW w:w="9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B50DD5F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GD (stochastic gradient descent), Adam (see torch.optim for more options)</w:t>
            </w:r>
          </w:p>
        </w:tc>
        <w:tc>
          <w:tcPr>
            <w:tcW w:w="5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84971B5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ame as binary classification</w:t>
            </w:r>
          </w:p>
        </w:tc>
      </w:tr>
    </w:tbl>
    <w:p w14:paraId="1FE1EA5A" w14:textId="72347A6F" w:rsidR="00D156D3" w:rsidRDefault="00100642" w:rsidP="00205A15">
      <w:pPr>
        <w:pStyle w:val="Heading1"/>
        <w:rPr>
          <w:highlight w:val="magenta"/>
        </w:rPr>
      </w:pPr>
      <w:r>
        <w:rPr>
          <w:highlight w:val="magenta"/>
        </w:rPr>
        <w:t>1</w:t>
      </w:r>
      <w:r w:rsidR="00194B82">
        <w:rPr>
          <w:highlight w:val="magenta"/>
        </w:rPr>
        <w:t>.a</w:t>
      </w:r>
      <w:r w:rsidR="00D156D3">
        <w:rPr>
          <w:highlight w:val="magenta"/>
        </w:rPr>
        <w:t xml:space="preserve">. Make some </w:t>
      </w:r>
      <w:r w:rsidR="00015020">
        <w:rPr>
          <w:highlight w:val="magenta"/>
        </w:rPr>
        <w:t xml:space="preserve">classification </w:t>
      </w:r>
      <w:r w:rsidR="00D156D3">
        <w:rPr>
          <w:highlight w:val="magenta"/>
        </w:rPr>
        <w:t>data</w:t>
      </w:r>
    </w:p>
    <w:p w14:paraId="3B0BB641" w14:textId="73AA3F6B" w:rsidR="00E36987" w:rsidRDefault="009C13B3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We are using scikit learn here to get some data.</w:t>
      </w:r>
    </w:p>
    <w:p w14:paraId="420A7F5F" w14:textId="77777777" w:rsidR="00D17A29" w:rsidRDefault="00D17A29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55AE926D" w14:textId="352D067B" w:rsidR="00D17A29" w:rsidRDefault="00D17A29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we are going to use make_circles() method from scikit learn to generate 2 circles with different coloured dots.</w:t>
      </w:r>
    </w:p>
    <w:p w14:paraId="4B2B45CC" w14:textId="77777777" w:rsidR="00AC3699" w:rsidRDefault="00AC3699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6C7A02B5" w14:textId="77777777" w:rsidR="00AC3699" w:rsidRPr="00AC3699" w:rsidRDefault="00AC3699" w:rsidP="00AC369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C3699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from</w:t>
      </w:r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sklearn.datasets </w:t>
      </w:r>
      <w:r w:rsidRPr="00AC3699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import</w:t>
      </w:r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make_circles</w:t>
      </w:r>
    </w:p>
    <w:p w14:paraId="1FC6D9E2" w14:textId="77777777" w:rsidR="00AC3699" w:rsidRPr="00AC3699" w:rsidRDefault="00AC3699" w:rsidP="00AC3699">
      <w:pPr>
        <w:shd w:val="clear" w:color="auto" w:fill="F7F7F7"/>
        <w:spacing w:after="24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</w:p>
    <w:p w14:paraId="2AA17DF5" w14:textId="77777777" w:rsidR="00AC3699" w:rsidRPr="00AC3699" w:rsidRDefault="00AC3699" w:rsidP="00AC369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C3699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# Make 1000 samples </w:t>
      </w:r>
    </w:p>
    <w:p w14:paraId="1069E517" w14:textId="77777777" w:rsidR="00AC3699" w:rsidRPr="00AC3699" w:rsidRDefault="00AC3699" w:rsidP="00AC369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n_samples = </w:t>
      </w:r>
      <w:r w:rsidRPr="00AC3699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000</w:t>
      </w:r>
    </w:p>
    <w:p w14:paraId="498668F7" w14:textId="77777777" w:rsidR="00AC3699" w:rsidRPr="00AC3699" w:rsidRDefault="00AC3699" w:rsidP="00AC369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</w:p>
    <w:p w14:paraId="44759BC1" w14:textId="77777777" w:rsidR="00AC3699" w:rsidRPr="00AC3699" w:rsidRDefault="00AC3699" w:rsidP="00AC369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C3699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Create circles</w:t>
      </w:r>
    </w:p>
    <w:p w14:paraId="6EE514A6" w14:textId="77777777" w:rsidR="00AC3699" w:rsidRPr="00AC3699" w:rsidRDefault="00AC3699" w:rsidP="00AC369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X, y = make_circles(n_samples,</w:t>
      </w:r>
    </w:p>
    <w:p w14:paraId="655626D4" w14:textId="1B483F48" w:rsidR="00AC3699" w:rsidRPr="00AC3699" w:rsidRDefault="00AC3699" w:rsidP="00AC369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                    noise=</w:t>
      </w:r>
      <w:r w:rsidRPr="00AC3699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0.03</w:t>
      </w:r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AC3699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# </w:t>
      </w:r>
      <w:r w:rsidR="00BF5F5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some noise for randomness</w:t>
      </w:r>
    </w:p>
    <w:p w14:paraId="351C7D0A" w14:textId="7CA37D9E" w:rsidR="00AC3699" w:rsidRPr="00AC3699" w:rsidRDefault="00AC3699" w:rsidP="00AC369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                    random_state=</w:t>
      </w:r>
      <w:r w:rsidRPr="00AC3699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42</w:t>
      </w:r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) </w:t>
      </w:r>
      <w:r w:rsidRPr="00AC3699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keep random state</w:t>
      </w:r>
    </w:p>
    <w:p w14:paraId="5BDA9DEF" w14:textId="77777777" w:rsidR="00AC3699" w:rsidRDefault="00AC3699" w:rsidP="009E573E">
      <w:pPr>
        <w:spacing w:after="0" w:line="240" w:lineRule="auto"/>
        <w:rPr>
          <w:highlight w:val="magenta"/>
        </w:rPr>
      </w:pPr>
    </w:p>
    <w:p w14:paraId="233112A7" w14:textId="11EAADC7" w:rsidR="00C06461" w:rsidRDefault="00C06461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 w:rsidRPr="00F63E7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X here is features and y are labels</w:t>
      </w:r>
    </w:p>
    <w:p w14:paraId="5849237B" w14:textId="77777777" w:rsidR="00C673BE" w:rsidRDefault="00C673BE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61272E51" w14:textId="7FCE0BB1" w:rsidR="00C673BE" w:rsidRDefault="00C673BE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Creating a data </w:t>
      </w:r>
      <w:r w:rsidR="00023B99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frame</w:t>
      </w: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using pandas</w:t>
      </w:r>
      <w:r w:rsidR="008B16B0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:</w:t>
      </w:r>
    </w:p>
    <w:p w14:paraId="19D752E2" w14:textId="77777777" w:rsidR="00E01338" w:rsidRDefault="00E01338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1E4A4A7D" w14:textId="0751A177" w:rsidR="006E5857" w:rsidRDefault="006E5857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X values are getting partitioned into X1 and X2</w:t>
      </w:r>
      <w:r w:rsidR="009C40F6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below</w:t>
      </w: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.</w:t>
      </w:r>
      <w:r w:rsidR="00CB6300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For each x1,x2 values there is a Y value defined</w:t>
      </w:r>
      <w:r w:rsidR="00892375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( either 0,1)</w:t>
      </w:r>
    </w:p>
    <w:p w14:paraId="4A02EC8D" w14:textId="77777777" w:rsidR="008B16B0" w:rsidRDefault="008B16B0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40E15780" w14:textId="77777777" w:rsidR="008B16B0" w:rsidRPr="008B16B0" w:rsidRDefault="008B16B0" w:rsidP="008B16B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8B16B0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Make DataFrame of circle data</w:t>
      </w:r>
    </w:p>
    <w:p w14:paraId="1FE699E6" w14:textId="77777777" w:rsidR="008B16B0" w:rsidRPr="008B16B0" w:rsidRDefault="008B16B0" w:rsidP="008B16B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8B16B0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import</w:t>
      </w: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pandas </w:t>
      </w:r>
      <w:r w:rsidRPr="008B16B0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as</w:t>
      </w: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pd</w:t>
      </w:r>
    </w:p>
    <w:p w14:paraId="6CAAE292" w14:textId="77777777" w:rsidR="008B16B0" w:rsidRPr="008B16B0" w:rsidRDefault="008B16B0" w:rsidP="008B16B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circles = pd.DataFrame({</w:t>
      </w:r>
      <w:r w:rsidRPr="008B16B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X1"</w:t>
      </w: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: X[:, </w:t>
      </w:r>
      <w:r w:rsidRPr="008B16B0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0</w:t>
      </w: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,</w:t>
      </w:r>
    </w:p>
    <w:p w14:paraId="72C2E8F5" w14:textId="77777777" w:rsidR="008B16B0" w:rsidRPr="008B16B0" w:rsidRDefault="008B16B0" w:rsidP="008B16B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</w:t>
      </w:r>
      <w:r w:rsidRPr="008B16B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X2"</w:t>
      </w: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: X[:, </w:t>
      </w:r>
      <w:r w:rsidRPr="008B16B0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</w:t>
      </w: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,</w:t>
      </w:r>
    </w:p>
    <w:p w14:paraId="3A6FEAD4" w14:textId="77777777" w:rsidR="008B16B0" w:rsidRPr="008B16B0" w:rsidRDefault="008B16B0" w:rsidP="008B16B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</w:t>
      </w:r>
      <w:r w:rsidRPr="008B16B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label"</w:t>
      </w: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: y</w:t>
      </w:r>
    </w:p>
    <w:p w14:paraId="7290892D" w14:textId="77777777" w:rsidR="008B16B0" w:rsidRPr="008B16B0" w:rsidRDefault="008B16B0" w:rsidP="008B16B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})</w:t>
      </w:r>
    </w:p>
    <w:p w14:paraId="2DEB6C19" w14:textId="77777777" w:rsidR="008B16B0" w:rsidRPr="008B16B0" w:rsidRDefault="008B16B0" w:rsidP="008B16B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circles.head(</w:t>
      </w:r>
      <w:r w:rsidRPr="008B16B0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0</w:t>
      </w: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5A8B3E72" w14:textId="77777777" w:rsidR="008B16B0" w:rsidRDefault="008B16B0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26912BBD" w14:textId="68CD81B0" w:rsidR="00FF11F0" w:rsidRDefault="00C977CC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Using matplot lib to plot the data set</w:t>
      </w:r>
      <w:r w:rsidR="00C06946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.</w:t>
      </w:r>
    </w:p>
    <w:p w14:paraId="0FBED0B2" w14:textId="77777777" w:rsidR="00C06946" w:rsidRDefault="00C06946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5F441859" w14:textId="77777777" w:rsidR="00C06946" w:rsidRPr="00C06946" w:rsidRDefault="00C06946" w:rsidP="00C0694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0694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Visualize with a plot</w:t>
      </w:r>
    </w:p>
    <w:p w14:paraId="5266E95E" w14:textId="77777777" w:rsidR="00C06946" w:rsidRPr="00C06946" w:rsidRDefault="00C06946" w:rsidP="00C0694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06946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import</w:t>
      </w:r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matplotlib.pyplot </w:t>
      </w:r>
      <w:r w:rsidRPr="00C06946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as</w:t>
      </w:r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plt</w:t>
      </w:r>
    </w:p>
    <w:p w14:paraId="5113AF96" w14:textId="77777777" w:rsidR="00C06946" w:rsidRPr="00C06946" w:rsidRDefault="00C06946" w:rsidP="00C0694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plt.scatter(x=X[:, </w:t>
      </w:r>
      <w:r w:rsidRPr="00C06946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0</w:t>
      </w:r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], </w:t>
      </w:r>
    </w:p>
    <w:p w14:paraId="7B43F1AB" w14:textId="77777777" w:rsidR="00C06946" w:rsidRPr="00C06946" w:rsidRDefault="00C06946" w:rsidP="00C0694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        y=X[:, </w:t>
      </w:r>
      <w:r w:rsidRPr="00C06946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</w:t>
      </w:r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], </w:t>
      </w:r>
    </w:p>
    <w:p w14:paraId="789B27B3" w14:textId="77777777" w:rsidR="00C06946" w:rsidRPr="00C06946" w:rsidRDefault="00C06946" w:rsidP="00C0694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        c=y, </w:t>
      </w:r>
    </w:p>
    <w:p w14:paraId="734F0485" w14:textId="77777777" w:rsidR="00C06946" w:rsidRPr="00C06946" w:rsidRDefault="00C06946" w:rsidP="00C0694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            cmap=plt.cm.RdYlBu);</w:t>
      </w:r>
    </w:p>
    <w:p w14:paraId="3D5A82BE" w14:textId="01970933" w:rsidR="00C06946" w:rsidRDefault="00C06946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40093E0F" w14:textId="4936396F" w:rsidR="00834776" w:rsidRPr="00F74D09" w:rsidRDefault="00834776" w:rsidP="00F74D09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 w:rsidRPr="00F74D09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less noise , more accurate and dots are more closer,</w:t>
      </w:r>
    </w:p>
    <w:p w14:paraId="5E9CB827" w14:textId="18EF430A" w:rsidR="00834776" w:rsidRPr="00F74D09" w:rsidRDefault="00834776" w:rsidP="00F74D09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 w:rsidRPr="00F74D09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more noise , less accurate and dots are scattered around</w:t>
      </w:r>
    </w:p>
    <w:p w14:paraId="6796F341" w14:textId="6AEBDC28" w:rsidR="004A1754" w:rsidRDefault="00A86EE3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hAnsi="Arial" w:cs="Arial"/>
          <w:noProof/>
          <w:color w:val="212121"/>
          <w:sz w:val="18"/>
          <w:szCs w:val="18"/>
        </w:rPr>
        <w:drawing>
          <wp:inline distT="0" distB="0" distL="0" distR="0" wp14:anchorId="203F51FE" wp14:editId="0BA59904">
            <wp:extent cx="4829175" cy="3152775"/>
            <wp:effectExtent l="0" t="0" r="0" b="0"/>
            <wp:docPr id="8918567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315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B366E0" w14:textId="497059CA" w:rsidR="00DF2879" w:rsidRDefault="00100642" w:rsidP="00FF3796">
      <w:pPr>
        <w:pStyle w:val="Heading1"/>
      </w:pPr>
      <w:r>
        <w:rPr>
          <w:highlight w:val="magenta"/>
        </w:rPr>
        <w:t>1</w:t>
      </w:r>
      <w:r w:rsidR="00D67D26" w:rsidRPr="00FF3796">
        <w:rPr>
          <w:highlight w:val="magenta"/>
        </w:rPr>
        <w:t>.b Input and output Shapes</w:t>
      </w:r>
    </w:p>
    <w:p w14:paraId="4DC622E3" w14:textId="02569898" w:rsidR="00615138" w:rsidRDefault="00615138" w:rsidP="00FF3796">
      <w:pPr>
        <w:pStyle w:val="Heading1"/>
        <w:rPr>
          <w:b w:val="0"/>
          <w:bCs w:val="0"/>
          <w:sz w:val="28"/>
          <w:szCs w:val="28"/>
        </w:rPr>
      </w:pPr>
      <w:r>
        <w:rPr>
          <w:b w:val="0"/>
          <w:bCs w:val="0"/>
          <w:sz w:val="28"/>
          <w:szCs w:val="28"/>
        </w:rPr>
        <w:t>First see what the shape of your data set ( its important to understand the shapes and dimension of your data set since we will be dealing with tensor operations)</w:t>
      </w:r>
    </w:p>
    <w:p w14:paraId="61A066ED" w14:textId="77777777" w:rsidR="0076066F" w:rsidRPr="0076066F" w:rsidRDefault="0076066F" w:rsidP="0076066F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76066F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Check the shapes of our features and labels</w:t>
      </w:r>
    </w:p>
    <w:p w14:paraId="61996BB6" w14:textId="77777777" w:rsidR="0076066F" w:rsidRPr="0076066F" w:rsidRDefault="0076066F" w:rsidP="0076066F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76066F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X.shape, y.shape</w:t>
      </w:r>
    </w:p>
    <w:p w14:paraId="3ED1D440" w14:textId="77777777" w:rsidR="0069535D" w:rsidRPr="0069535D" w:rsidRDefault="0069535D" w:rsidP="006953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69535D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View the first example of features and labels</w:t>
      </w:r>
    </w:p>
    <w:p w14:paraId="12C87697" w14:textId="77777777" w:rsidR="0069535D" w:rsidRPr="0069535D" w:rsidRDefault="0069535D" w:rsidP="006953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X_sample = X[</w:t>
      </w:r>
      <w:r w:rsidRPr="0069535D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0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</w:t>
      </w:r>
    </w:p>
    <w:p w14:paraId="2F7A4271" w14:textId="77777777" w:rsidR="0069535D" w:rsidRPr="0069535D" w:rsidRDefault="0069535D" w:rsidP="006953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y_sample = y[</w:t>
      </w:r>
      <w:r w:rsidRPr="0069535D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0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</w:t>
      </w:r>
    </w:p>
    <w:p w14:paraId="0053BCC0" w14:textId="77777777" w:rsidR="0069535D" w:rsidRPr="0069535D" w:rsidRDefault="0069535D" w:rsidP="006953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69535D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r w:rsidRPr="0069535D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f</w:t>
      </w:r>
      <w:r w:rsidRPr="0069535D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"Values for one sample of X: 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X_sample}</w:t>
      </w:r>
      <w:r w:rsidRPr="0069535D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and the same for y: 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y_sample}</w:t>
      </w:r>
      <w:r w:rsidRPr="0069535D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277CC11B" w14:textId="77777777" w:rsidR="0069535D" w:rsidRPr="0069535D" w:rsidRDefault="0069535D" w:rsidP="006953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69535D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r w:rsidRPr="0069535D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f</w:t>
      </w:r>
      <w:r w:rsidRPr="0069535D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"Shapes for one sample of X: 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X_sample.shape}</w:t>
      </w:r>
      <w:r w:rsidRPr="0069535D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and the same for y: 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y_sample.shape}</w:t>
      </w:r>
      <w:r w:rsidRPr="0069535D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549CE766" w14:textId="77777777" w:rsidR="0069535D" w:rsidRDefault="0069535D" w:rsidP="00FF3796">
      <w:pPr>
        <w:pStyle w:val="Heading1"/>
        <w:rPr>
          <w:b w:val="0"/>
          <w:bCs w:val="0"/>
          <w:sz w:val="28"/>
          <w:szCs w:val="28"/>
        </w:rPr>
      </w:pPr>
    </w:p>
    <w:p w14:paraId="38A4B182" w14:textId="54BC3DD5" w:rsidR="0076066F" w:rsidRDefault="009811D6" w:rsidP="00FF3796">
      <w:pPr>
        <w:pStyle w:val="Heading1"/>
        <w:rPr>
          <w:b w:val="0"/>
          <w:bCs w:val="0"/>
          <w:sz w:val="28"/>
          <w:szCs w:val="28"/>
        </w:rPr>
      </w:pPr>
      <w:r>
        <w:rPr>
          <w:b w:val="0"/>
          <w:bCs w:val="0"/>
          <w:sz w:val="28"/>
          <w:szCs w:val="28"/>
        </w:rPr>
        <w:t xml:space="preserve">Here the X shape will be (1000,2) and y shape will </w:t>
      </w:r>
      <w:r w:rsidR="00527B27">
        <w:rPr>
          <w:b w:val="0"/>
          <w:bCs w:val="0"/>
          <w:sz w:val="28"/>
          <w:szCs w:val="28"/>
        </w:rPr>
        <w:t>be (1000,)</w:t>
      </w:r>
    </w:p>
    <w:p w14:paraId="403DF07A" w14:textId="77777777" w:rsidR="007B264B" w:rsidRDefault="00215F82" w:rsidP="00FF3796">
      <w:pPr>
        <w:pStyle w:val="Heading1"/>
        <w:rPr>
          <w:b w:val="0"/>
          <w:bCs w:val="0"/>
          <w:sz w:val="28"/>
          <w:szCs w:val="28"/>
        </w:rPr>
      </w:pPr>
      <w:r w:rsidRPr="006267C0">
        <w:rPr>
          <w:b w:val="0"/>
          <w:bCs w:val="0"/>
          <w:sz w:val="28"/>
          <w:szCs w:val="28"/>
          <w:highlight w:val="green"/>
        </w:rPr>
        <w:t xml:space="preserve">( 1000,2 ) means 100 data sets for X but its in pairs like </w:t>
      </w:r>
      <w:r w:rsidR="007D6596" w:rsidRPr="006267C0">
        <w:rPr>
          <w:b w:val="0"/>
          <w:bCs w:val="0"/>
          <w:sz w:val="28"/>
          <w:szCs w:val="28"/>
          <w:highlight w:val="green"/>
        </w:rPr>
        <w:t>[</w:t>
      </w:r>
      <w:r w:rsidRPr="006267C0">
        <w:rPr>
          <w:b w:val="0"/>
          <w:bCs w:val="0"/>
          <w:sz w:val="28"/>
          <w:szCs w:val="28"/>
          <w:highlight w:val="green"/>
        </w:rPr>
        <w:t>(x1,x2)</w:t>
      </w:r>
      <w:r w:rsidR="007D6596" w:rsidRPr="006267C0">
        <w:rPr>
          <w:b w:val="0"/>
          <w:bCs w:val="0"/>
          <w:sz w:val="28"/>
          <w:szCs w:val="28"/>
          <w:highlight w:val="green"/>
        </w:rPr>
        <w:t>,(x3,x4)…..) and for y its in scaler( single number , 1 dimension) like [y1,y2,y3…..]</w:t>
      </w:r>
    </w:p>
    <w:p w14:paraId="25317E9E" w14:textId="233F5981" w:rsidR="00E16A06" w:rsidRDefault="007B264B" w:rsidP="00FF3796">
      <w:pPr>
        <w:pStyle w:val="Heading1"/>
        <w:rPr>
          <w:b w:val="0"/>
          <w:bCs w:val="0"/>
          <w:sz w:val="28"/>
          <w:szCs w:val="28"/>
        </w:rPr>
      </w:pPr>
      <w:r>
        <w:rPr>
          <w:b w:val="0"/>
          <w:bCs w:val="0"/>
          <w:sz w:val="28"/>
          <w:szCs w:val="28"/>
        </w:rPr>
        <w:t>1</w:t>
      </w:r>
      <w:r w:rsidR="00E16A06">
        <w:rPr>
          <w:b w:val="0"/>
          <w:bCs w:val="0"/>
          <w:sz w:val="28"/>
          <w:szCs w:val="28"/>
        </w:rPr>
        <w:t xml:space="preserve">000 </w:t>
      </w:r>
      <w:r w:rsidR="00E16A06" w:rsidRPr="00E16A06">
        <w:rPr>
          <w:b w:val="0"/>
          <w:bCs w:val="0"/>
          <w:sz w:val="28"/>
          <w:szCs w:val="28"/>
        </w:rPr>
        <w:sym w:font="Wingdings" w:char="F0E0"/>
      </w:r>
      <w:r w:rsidR="00E16A06">
        <w:rPr>
          <w:b w:val="0"/>
          <w:bCs w:val="0"/>
          <w:sz w:val="28"/>
          <w:szCs w:val="28"/>
        </w:rPr>
        <w:t xml:space="preserve"> count of data</w:t>
      </w:r>
    </w:p>
    <w:p w14:paraId="245C5E34" w14:textId="1D0DDD6B" w:rsidR="006267C0" w:rsidRDefault="00E16A06" w:rsidP="00FF3796">
      <w:pPr>
        <w:pStyle w:val="Heading1"/>
        <w:rPr>
          <w:b w:val="0"/>
          <w:bCs w:val="0"/>
          <w:sz w:val="28"/>
          <w:szCs w:val="28"/>
        </w:rPr>
      </w:pPr>
      <w:r>
        <w:rPr>
          <w:b w:val="0"/>
          <w:bCs w:val="0"/>
          <w:sz w:val="28"/>
          <w:szCs w:val="28"/>
        </w:rPr>
        <w:t xml:space="preserve">2 </w:t>
      </w:r>
      <w:r w:rsidRPr="00E16A06">
        <w:rPr>
          <w:b w:val="0"/>
          <w:bCs w:val="0"/>
          <w:sz w:val="28"/>
          <w:szCs w:val="28"/>
        </w:rPr>
        <w:sym w:font="Wingdings" w:char="F0E0"/>
      </w:r>
      <w:r>
        <w:rPr>
          <w:b w:val="0"/>
          <w:bCs w:val="0"/>
          <w:sz w:val="28"/>
          <w:szCs w:val="28"/>
        </w:rPr>
        <w:t xml:space="preserve"> numbers of features for the data</w:t>
      </w:r>
      <w:r w:rsidR="003202DA">
        <w:rPr>
          <w:b w:val="0"/>
          <w:bCs w:val="0"/>
          <w:sz w:val="28"/>
          <w:szCs w:val="28"/>
        </w:rPr>
        <w:t>( and it can vary and increase based on your data set)</w:t>
      </w:r>
    </w:p>
    <w:p w14:paraId="2B4B021C" w14:textId="77777777" w:rsidR="00530901" w:rsidRDefault="00530901" w:rsidP="00530901">
      <w:pPr>
        <w:pStyle w:val="Heading1"/>
        <w:rPr>
          <w:b w:val="0"/>
          <w:bCs w:val="0"/>
          <w:sz w:val="28"/>
          <w:szCs w:val="28"/>
        </w:rPr>
      </w:pPr>
      <w:r w:rsidRPr="00744874">
        <w:rPr>
          <w:b w:val="0"/>
          <w:bCs w:val="0"/>
          <w:sz w:val="28"/>
          <w:szCs w:val="28"/>
          <w:highlight w:val="green"/>
        </w:rPr>
        <w:t>Converting data into tensors</w:t>
      </w:r>
    </w:p>
    <w:p w14:paraId="57D11CF3" w14:textId="77777777" w:rsidR="00BB065D" w:rsidRPr="00BB065D" w:rsidRDefault="00BB065D" w:rsidP="00BB06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BB065D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Turn data into tensors</w:t>
      </w:r>
    </w:p>
    <w:p w14:paraId="0C506C86" w14:textId="77777777" w:rsidR="00BB065D" w:rsidRPr="00BB065D" w:rsidRDefault="00BB065D" w:rsidP="00BB06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BB065D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Otherwise this causes issues with computations later on</w:t>
      </w:r>
    </w:p>
    <w:p w14:paraId="046006C8" w14:textId="77777777" w:rsidR="00BB065D" w:rsidRPr="00BB065D" w:rsidRDefault="00BB065D" w:rsidP="00BB06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BB065D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import</w:t>
      </w:r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torch</w:t>
      </w:r>
    </w:p>
    <w:p w14:paraId="72F0DFAD" w14:textId="77777777" w:rsidR="00BB065D" w:rsidRPr="00BB065D" w:rsidRDefault="00BB065D" w:rsidP="00BB06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X = torch.from_numpy(X).</w:t>
      </w:r>
      <w:r w:rsidRPr="00BB065D">
        <w:rPr>
          <w:rFonts w:ascii="Courier New" w:eastAsia="Times New Roman" w:hAnsi="Courier New" w:cs="Courier New"/>
          <w:color w:val="257693"/>
          <w:kern w:val="0"/>
          <w:sz w:val="21"/>
          <w:szCs w:val="21"/>
          <w:lang w:eastAsia="en-IN"/>
          <w14:ligatures w14:val="none"/>
        </w:rPr>
        <w:t>type</w:t>
      </w:r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torch.</w:t>
      </w:r>
      <w:r w:rsidRPr="00BB065D">
        <w:rPr>
          <w:rFonts w:ascii="Courier New" w:eastAsia="Times New Roman" w:hAnsi="Courier New" w:cs="Courier New"/>
          <w:color w:val="257693"/>
          <w:kern w:val="0"/>
          <w:sz w:val="21"/>
          <w:szCs w:val="21"/>
          <w:lang w:eastAsia="en-IN"/>
          <w14:ligatures w14:val="none"/>
        </w:rPr>
        <w:t>float</w:t>
      </w:r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1DC1D275" w14:textId="77777777" w:rsidR="00BB065D" w:rsidRPr="00BB065D" w:rsidRDefault="00BB065D" w:rsidP="00BB06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y = torch.from_numpy(y).</w:t>
      </w:r>
      <w:r w:rsidRPr="00BB065D">
        <w:rPr>
          <w:rFonts w:ascii="Courier New" w:eastAsia="Times New Roman" w:hAnsi="Courier New" w:cs="Courier New"/>
          <w:color w:val="257693"/>
          <w:kern w:val="0"/>
          <w:sz w:val="21"/>
          <w:szCs w:val="21"/>
          <w:lang w:eastAsia="en-IN"/>
          <w14:ligatures w14:val="none"/>
        </w:rPr>
        <w:t>type</w:t>
      </w:r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torch.</w:t>
      </w:r>
      <w:r w:rsidRPr="00BB065D">
        <w:rPr>
          <w:rFonts w:ascii="Courier New" w:eastAsia="Times New Roman" w:hAnsi="Courier New" w:cs="Courier New"/>
          <w:color w:val="257693"/>
          <w:kern w:val="0"/>
          <w:sz w:val="21"/>
          <w:szCs w:val="21"/>
          <w:lang w:eastAsia="en-IN"/>
          <w14:ligatures w14:val="none"/>
        </w:rPr>
        <w:t>float</w:t>
      </w:r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2FB3877B" w14:textId="77777777" w:rsidR="00BB065D" w:rsidRPr="00BB065D" w:rsidRDefault="00BB065D" w:rsidP="00BB06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</w:p>
    <w:p w14:paraId="15613D46" w14:textId="77777777" w:rsidR="00BB065D" w:rsidRPr="00BB065D" w:rsidRDefault="00BB065D" w:rsidP="00BB06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BB065D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View the first five samples</w:t>
      </w:r>
    </w:p>
    <w:p w14:paraId="4E7853C3" w14:textId="77777777" w:rsidR="00BB065D" w:rsidRPr="00BB065D" w:rsidRDefault="00BB065D" w:rsidP="00BB06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X[:</w:t>
      </w:r>
      <w:r w:rsidRPr="00BB065D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5</w:t>
      </w:r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, y[:</w:t>
      </w:r>
      <w:r w:rsidRPr="00BB065D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5</w:t>
      </w:r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</w:t>
      </w:r>
    </w:p>
    <w:p w14:paraId="60912B79" w14:textId="1F9F8A62" w:rsidR="001F6372" w:rsidRDefault="004671EE" w:rsidP="00530901">
      <w:pPr>
        <w:pStyle w:val="Heading1"/>
        <w:rPr>
          <w:b w:val="0"/>
          <w:bCs w:val="0"/>
          <w:sz w:val="28"/>
          <w:szCs w:val="28"/>
        </w:rPr>
      </w:pPr>
      <w:r w:rsidRPr="00FC536C">
        <w:rPr>
          <w:b w:val="0"/>
          <w:bCs w:val="0"/>
          <w:sz w:val="28"/>
          <w:szCs w:val="28"/>
          <w:highlight w:val="green"/>
        </w:rPr>
        <w:t>Splitting data into training and test sets</w:t>
      </w:r>
    </w:p>
    <w:p w14:paraId="322D988A" w14:textId="77777777" w:rsidR="00FF5737" w:rsidRPr="00FF5737" w:rsidRDefault="00FF5737" w:rsidP="00FF573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FF5737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Split data into train and test sets</w:t>
      </w:r>
    </w:p>
    <w:p w14:paraId="1A41B99B" w14:textId="77777777" w:rsidR="00FF5737" w:rsidRPr="00FF5737" w:rsidRDefault="00FF5737" w:rsidP="00FF573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FF5737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from</w:t>
      </w:r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sklearn.model_selection </w:t>
      </w:r>
      <w:r w:rsidRPr="00FF5737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import</w:t>
      </w:r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train_test_split</w:t>
      </w:r>
    </w:p>
    <w:p w14:paraId="667A301F" w14:textId="77777777" w:rsidR="00FF5737" w:rsidRPr="00FF5737" w:rsidRDefault="00FF5737" w:rsidP="00FF573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</w:p>
    <w:p w14:paraId="7894F3AB" w14:textId="77777777" w:rsidR="00FF5737" w:rsidRPr="00FF5737" w:rsidRDefault="00FF5737" w:rsidP="00FF573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X_train, X_test, y_train, y_test = train_test_split(X, </w:t>
      </w:r>
    </w:p>
    <w:p w14:paraId="0554E23B" w14:textId="77777777" w:rsidR="00FF5737" w:rsidRPr="00FF5737" w:rsidRDefault="00FF5737" w:rsidP="00FF573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                                                y, </w:t>
      </w:r>
    </w:p>
    <w:p w14:paraId="2477B5B2" w14:textId="77777777" w:rsidR="00FF5737" w:rsidRPr="00FF5737" w:rsidRDefault="00FF5737" w:rsidP="00FF573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                                                    test_size=</w:t>
      </w:r>
      <w:r w:rsidRPr="00FF5737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0.2</w:t>
      </w:r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FF5737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20% test, 80% train</w:t>
      </w:r>
    </w:p>
    <w:p w14:paraId="1F82335A" w14:textId="77777777" w:rsidR="00FF5737" w:rsidRPr="00FF5737" w:rsidRDefault="00FF5737" w:rsidP="00FF573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                                                    random_state=</w:t>
      </w:r>
      <w:r w:rsidRPr="00FF5737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42</w:t>
      </w:r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) </w:t>
      </w:r>
      <w:r w:rsidRPr="00FF5737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make the random split reproducible</w:t>
      </w:r>
    </w:p>
    <w:p w14:paraId="60F8B452" w14:textId="77777777" w:rsidR="00FF5737" w:rsidRPr="00FF5737" w:rsidRDefault="00FF5737" w:rsidP="00FF573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</w:p>
    <w:p w14:paraId="402AA992" w14:textId="77777777" w:rsidR="00FF5737" w:rsidRPr="00FF5737" w:rsidRDefault="00FF5737" w:rsidP="00FF573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FF5737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len</w:t>
      </w:r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(X_train), </w:t>
      </w:r>
      <w:r w:rsidRPr="00FF5737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len</w:t>
      </w:r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(X_test), </w:t>
      </w:r>
      <w:r w:rsidRPr="00FF5737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len</w:t>
      </w:r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(y_train), </w:t>
      </w:r>
      <w:r w:rsidRPr="00FF5737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len</w:t>
      </w:r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y_test)</w:t>
      </w:r>
    </w:p>
    <w:p w14:paraId="748F6272" w14:textId="77777777" w:rsidR="004303F5" w:rsidRDefault="004303F5" w:rsidP="00E52938">
      <w:pPr>
        <w:pStyle w:val="Heading2"/>
        <w:shd w:val="clear" w:color="auto" w:fill="FFFFFF"/>
        <w:spacing w:before="120" w:after="120"/>
        <w:rPr>
          <w:rFonts w:ascii="Roboto" w:hAnsi="Roboto"/>
          <w:b/>
          <w:bCs/>
          <w:color w:val="212121"/>
          <w:sz w:val="35"/>
          <w:szCs w:val="35"/>
        </w:rPr>
      </w:pPr>
    </w:p>
    <w:p w14:paraId="0A926192" w14:textId="0BE8BCF2" w:rsidR="00E52938" w:rsidRPr="00575D32" w:rsidRDefault="00253EB0" w:rsidP="00575D32">
      <w:pPr>
        <w:pStyle w:val="Heading1"/>
        <w:rPr>
          <w:highlight w:val="magenta"/>
        </w:rPr>
      </w:pPr>
      <w:r>
        <w:rPr>
          <w:highlight w:val="magenta"/>
        </w:rPr>
        <w:t>2.</w:t>
      </w:r>
      <w:r w:rsidR="00E52938" w:rsidRPr="00575D32">
        <w:rPr>
          <w:highlight w:val="magenta"/>
        </w:rPr>
        <w:t>Building a model</w:t>
      </w:r>
    </w:p>
    <w:p w14:paraId="1E512AF1" w14:textId="60607A86" w:rsidR="00FF11F0" w:rsidRDefault="00167F94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1) </w:t>
      </w:r>
      <w:r w:rsidR="00363BE8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S</w:t>
      </w: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elect your device first ( ie. CPU or GPU)</w:t>
      </w:r>
    </w:p>
    <w:p w14:paraId="5C5A9DED" w14:textId="472D97E3" w:rsidR="008249D7" w:rsidRDefault="008249D7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ab/>
        <w:t xml:space="preserve">If you have a </w:t>
      </w:r>
      <w:r w:rsidR="0065246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GPU,</w:t>
      </w: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you can use that for running these models once created</w:t>
      </w:r>
    </w:p>
    <w:p w14:paraId="0FA0281A" w14:textId="2525CDD4" w:rsidR="00825D39" w:rsidRDefault="00825D39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ab/>
        <w:t xml:space="preserve">The same will work on CPU </w:t>
      </w:r>
      <w:r w:rsidR="0065246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(since</w:t>
      </w: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the code is agnostic to which device its running on)</w:t>
      </w:r>
    </w:p>
    <w:p w14:paraId="7FD6D583" w14:textId="77777777" w:rsidR="00A33BCE" w:rsidRDefault="00A33BCE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3438D327" w14:textId="3B427080" w:rsidR="00A33BCE" w:rsidRPr="00F63E7D" w:rsidRDefault="00A33BCE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2) </w:t>
      </w:r>
    </w:p>
    <w:sectPr w:rsidR="00A33BCE" w:rsidRPr="00F63E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E42DB"/>
    <w:multiLevelType w:val="hybridMultilevel"/>
    <w:tmpl w:val="3894D6C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11305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0N7A0MTAyNbIwMTVW0lEKTi0uzszPAykwqgUALtMsziwAAAA="/>
  </w:docVars>
  <w:rsids>
    <w:rsidRoot w:val="00A17D8D"/>
    <w:rsid w:val="000121DA"/>
    <w:rsid w:val="00015020"/>
    <w:rsid w:val="00023B35"/>
    <w:rsid w:val="00023B99"/>
    <w:rsid w:val="000245A6"/>
    <w:rsid w:val="00032C73"/>
    <w:rsid w:val="000734BC"/>
    <w:rsid w:val="000D4110"/>
    <w:rsid w:val="00100642"/>
    <w:rsid w:val="00107CCA"/>
    <w:rsid w:val="00167F94"/>
    <w:rsid w:val="001844C2"/>
    <w:rsid w:val="00191A37"/>
    <w:rsid w:val="00194B82"/>
    <w:rsid w:val="001F6372"/>
    <w:rsid w:val="00205A15"/>
    <w:rsid w:val="00215F82"/>
    <w:rsid w:val="00253EB0"/>
    <w:rsid w:val="00291483"/>
    <w:rsid w:val="003202DA"/>
    <w:rsid w:val="003219C1"/>
    <w:rsid w:val="003534F3"/>
    <w:rsid w:val="00363BE8"/>
    <w:rsid w:val="003E2B57"/>
    <w:rsid w:val="004009A3"/>
    <w:rsid w:val="004303F5"/>
    <w:rsid w:val="004671EE"/>
    <w:rsid w:val="004A1754"/>
    <w:rsid w:val="00527B27"/>
    <w:rsid w:val="00530901"/>
    <w:rsid w:val="00544580"/>
    <w:rsid w:val="00575D32"/>
    <w:rsid w:val="005E3EFF"/>
    <w:rsid w:val="00615138"/>
    <w:rsid w:val="006267C0"/>
    <w:rsid w:val="0065246D"/>
    <w:rsid w:val="0069535D"/>
    <w:rsid w:val="006C1EF4"/>
    <w:rsid w:val="006D1FF3"/>
    <w:rsid w:val="006E5857"/>
    <w:rsid w:val="007021A1"/>
    <w:rsid w:val="00744874"/>
    <w:rsid w:val="007534F3"/>
    <w:rsid w:val="0076066F"/>
    <w:rsid w:val="007B264B"/>
    <w:rsid w:val="007D5921"/>
    <w:rsid w:val="007D6596"/>
    <w:rsid w:val="007F3625"/>
    <w:rsid w:val="008169B7"/>
    <w:rsid w:val="008249D7"/>
    <w:rsid w:val="00825D39"/>
    <w:rsid w:val="00826AC7"/>
    <w:rsid w:val="00834776"/>
    <w:rsid w:val="00850B85"/>
    <w:rsid w:val="0085762B"/>
    <w:rsid w:val="00892375"/>
    <w:rsid w:val="008B16B0"/>
    <w:rsid w:val="00970A5E"/>
    <w:rsid w:val="009811D6"/>
    <w:rsid w:val="009C13B3"/>
    <w:rsid w:val="009C40F6"/>
    <w:rsid w:val="009E573E"/>
    <w:rsid w:val="00A17D8D"/>
    <w:rsid w:val="00A33BCE"/>
    <w:rsid w:val="00A4612D"/>
    <w:rsid w:val="00A562D2"/>
    <w:rsid w:val="00A86EE3"/>
    <w:rsid w:val="00A920E1"/>
    <w:rsid w:val="00AA0F63"/>
    <w:rsid w:val="00AA14EA"/>
    <w:rsid w:val="00AC3699"/>
    <w:rsid w:val="00AD72B0"/>
    <w:rsid w:val="00B205FC"/>
    <w:rsid w:val="00B67320"/>
    <w:rsid w:val="00BB065D"/>
    <w:rsid w:val="00BF5D8F"/>
    <w:rsid w:val="00BF5F53"/>
    <w:rsid w:val="00C06461"/>
    <w:rsid w:val="00C06946"/>
    <w:rsid w:val="00C61E59"/>
    <w:rsid w:val="00C673BE"/>
    <w:rsid w:val="00C839B6"/>
    <w:rsid w:val="00C977CC"/>
    <w:rsid w:val="00CB6300"/>
    <w:rsid w:val="00CD21DA"/>
    <w:rsid w:val="00D156D3"/>
    <w:rsid w:val="00D17A29"/>
    <w:rsid w:val="00D50247"/>
    <w:rsid w:val="00D55D2F"/>
    <w:rsid w:val="00D67D26"/>
    <w:rsid w:val="00DD091E"/>
    <w:rsid w:val="00DF2879"/>
    <w:rsid w:val="00E01338"/>
    <w:rsid w:val="00E16A06"/>
    <w:rsid w:val="00E36987"/>
    <w:rsid w:val="00E52938"/>
    <w:rsid w:val="00EC4C54"/>
    <w:rsid w:val="00F63E7D"/>
    <w:rsid w:val="00F74D09"/>
    <w:rsid w:val="00FC536C"/>
    <w:rsid w:val="00FD11C7"/>
    <w:rsid w:val="00FF11F0"/>
    <w:rsid w:val="00FF3796"/>
    <w:rsid w:val="00FF5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0509C3"/>
  <w15:chartTrackingRefBased/>
  <w15:docId w15:val="{8A34181B-5DB8-4CF3-A866-ABAE41530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17D8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762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7D8D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D55D2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5D2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semiHidden/>
    <w:unhideWhenUsed/>
    <w:rsid w:val="006C1EF4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762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74D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3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48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6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2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83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1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69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4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83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5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5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05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3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4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1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55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17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5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8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4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8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02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2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34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3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6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135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29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26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8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5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83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9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59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3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18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4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5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lab.research.google.com/corgiredirector?site=https%3A%2F%2Fpytorch.org%2Fdocs%2Fstable%2Fgenerated%2Ftorch.nn.CrossEntropyLoss.html" TargetMode="External"/><Relationship Id="rId5" Type="http://schemas.openxmlformats.org/officeDocument/2006/relationships/hyperlink" Target="https://en.wikipedia.org/wiki/Statistical_classification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7</TotalTime>
  <Pages>1</Pages>
  <Words>996</Words>
  <Characters>5683</Characters>
  <Application>Microsoft Office Word</Application>
  <DocSecurity>0</DocSecurity>
  <Lines>47</Lines>
  <Paragraphs>13</Paragraphs>
  <ScaleCrop>false</ScaleCrop>
  <Company/>
  <LinksUpToDate>false</LinksUpToDate>
  <CharactersWithSpaces>6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ya AR</dc:creator>
  <cp:keywords/>
  <dc:description/>
  <cp:lastModifiedBy>Sathya AR</cp:lastModifiedBy>
  <cp:revision>105</cp:revision>
  <dcterms:created xsi:type="dcterms:W3CDTF">2023-08-08T12:22:00Z</dcterms:created>
  <dcterms:modified xsi:type="dcterms:W3CDTF">2023-08-15T18:55:00Z</dcterms:modified>
</cp:coreProperties>
</file>